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4865F0" w14:textId="77777777" w:rsidR="00485DCF" w:rsidRPr="00485DCF" w:rsidRDefault="00485DCF" w:rsidP="00485DCF">
      <w:pPr>
        <w:keepNext/>
        <w:keepLines/>
        <w:tabs>
          <w:tab w:val="left" w:pos="216"/>
        </w:tabs>
        <w:spacing w:before="160" w:after="80" w:line="240" w:lineRule="auto"/>
        <w:ind w:left="216"/>
        <w:jc w:val="center"/>
        <w:outlineLvl w:val="0"/>
        <w:rPr>
          <w:rFonts w:ascii="Times New Roman" w:eastAsia="Calibri" w:hAnsi="Times New Roman" w:cs="Times New Roman"/>
          <w:smallCaps/>
          <w:noProof/>
          <w:sz w:val="32"/>
          <w:szCs w:val="20"/>
        </w:rPr>
      </w:pPr>
      <w:r w:rsidRPr="00485DCF">
        <w:rPr>
          <w:rFonts w:ascii="Times New Roman" w:eastAsia="Calibri" w:hAnsi="Times New Roman" w:cs="Times New Roman"/>
          <w:smallCaps/>
          <w:noProof/>
          <w:sz w:val="32"/>
          <w:szCs w:val="20"/>
        </w:rPr>
        <w:t>California State University, Fullerton</w:t>
      </w:r>
    </w:p>
    <w:p w14:paraId="357B69FA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485DCF">
        <w:rPr>
          <w:rFonts w:ascii="Times New Roman" w:eastAsia="Times New Roman" w:hAnsi="Times New Roman" w:cs="Times New Roman"/>
          <w:sz w:val="24"/>
          <w:szCs w:val="20"/>
        </w:rPr>
        <w:t>Computer Engineering</w:t>
      </w:r>
    </w:p>
    <w:p w14:paraId="5A9D61BA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485DCF"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C218618" wp14:editId="4D220B34">
                <wp:simplePos x="0" y="0"/>
                <wp:positionH relativeFrom="column">
                  <wp:posOffset>76200</wp:posOffset>
                </wp:positionH>
                <wp:positionV relativeFrom="paragraph">
                  <wp:posOffset>93979</wp:posOffset>
                </wp:positionV>
                <wp:extent cx="5958840" cy="0"/>
                <wp:effectExtent l="0" t="0" r="3810" b="0"/>
                <wp:wrapNone/>
                <wp:docPr id="5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5884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A407F80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pt,7.4pt" to="475.2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" strokecolor="windowText" strokeweight="1.5pt">
                <v:stroke joinstyle="miter"/>
                <o:lock v:ext="edit" shapetype="f"/>
              </v:line>
            </w:pict>
          </mc:Fallback>
        </mc:AlternateContent>
      </w:r>
    </w:p>
    <w:p w14:paraId="62BB0877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 w:rsidRPr="00485DCF">
        <w:rPr>
          <w:rFonts w:ascii="Times New Roman" w:eastAsia="Times New Roman" w:hAnsi="Times New Roman" w:cs="Times New Roman"/>
          <w:b/>
          <w:sz w:val="28"/>
          <w:szCs w:val="20"/>
        </w:rPr>
        <w:t xml:space="preserve">EGCP 446 – Advanced Digital Design using Verilog HDL </w:t>
      </w:r>
    </w:p>
    <w:p w14:paraId="3C40ACA6" w14:textId="5B385BCC" w:rsidR="00485DCF" w:rsidRPr="00485DCF" w:rsidRDefault="00ED2BB5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>
        <w:rPr>
          <w:rFonts w:ascii="Times New Roman" w:eastAsia="Times New Roman" w:hAnsi="Times New Roman" w:cs="Times New Roman"/>
          <w:b/>
          <w:sz w:val="28"/>
          <w:szCs w:val="20"/>
        </w:rPr>
        <w:t>(Fall 2019</w:t>
      </w:r>
      <w:r w:rsidR="00485DCF" w:rsidRPr="00485DCF">
        <w:rPr>
          <w:rFonts w:ascii="Times New Roman" w:eastAsia="Times New Roman" w:hAnsi="Times New Roman" w:cs="Times New Roman"/>
          <w:b/>
          <w:sz w:val="28"/>
          <w:szCs w:val="20"/>
        </w:rPr>
        <w:t>)</w:t>
      </w:r>
    </w:p>
    <w:p w14:paraId="182C39F8" w14:textId="505CCCDB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 xml:space="preserve">Practice Lab No </w:t>
      </w:r>
      <w:r w:rsidR="00ED2BB5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1</w:t>
      </w:r>
      <w:r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 xml:space="preserve">: </w:t>
      </w:r>
      <w:r w:rsidR="0094500D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Structural Design in HDL</w:t>
      </w:r>
    </w:p>
    <w:p w14:paraId="0CFB7924" w14:textId="77777777" w:rsidR="002940C0" w:rsidRPr="002940C0" w:rsidRDefault="002940C0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26631A12" w14:textId="77777777" w:rsidR="002940C0" w:rsidRPr="002940C0" w:rsidRDefault="002940C0" w:rsidP="002940C0">
      <w:pPr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t xml:space="preserve"> Lab Description</w:t>
      </w:r>
    </w:p>
    <w:p w14:paraId="42EBDCA9" w14:textId="3F94718F" w:rsidR="002940C0" w:rsidRPr="002940C0" w:rsidRDefault="002940C0" w:rsidP="002940C0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t>Part A</w:t>
      </w:r>
      <w:r w:rsidR="0094500D">
        <w:rPr>
          <w:rFonts w:ascii="Times New Roman" w:eastAsia="Times New Roman" w:hAnsi="Times New Roman" w:cs="Times New Roman"/>
          <w:b/>
          <w:szCs w:val="20"/>
        </w:rPr>
        <w:t>: Half Adder</w:t>
      </w:r>
    </w:p>
    <w:p w14:paraId="6D7D1B1B" w14:textId="482C2EE5" w:rsidR="002940C0" w:rsidRPr="002940C0" w:rsidRDefault="002940C0" w:rsidP="002940C0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</w:rPr>
      </w:pPr>
      <w:r w:rsidRPr="002940C0">
        <w:rPr>
          <w:rFonts w:ascii="Times New Roman" w:eastAsia="Times New Roman" w:hAnsi="Times New Roman" w:cs="Times New Roman"/>
        </w:rPr>
        <w:t xml:space="preserve">Students are asked to design a </w:t>
      </w:r>
      <w:r w:rsidR="0094500D">
        <w:rPr>
          <w:rFonts w:ascii="Times New Roman" w:eastAsia="Times New Roman" w:hAnsi="Times New Roman" w:cs="Times New Roman"/>
        </w:rPr>
        <w:t>1-bit half adder using HDL</w:t>
      </w:r>
      <w:r w:rsidRPr="002940C0">
        <w:rPr>
          <w:rFonts w:ascii="Times New Roman" w:eastAsia="Times New Roman" w:hAnsi="Times New Roman" w:cs="Times New Roman"/>
        </w:rPr>
        <w:t xml:space="preserve">. </w:t>
      </w:r>
      <w:r w:rsidR="0094500D">
        <w:rPr>
          <w:rFonts w:ascii="Times New Roman" w:eastAsia="Times New Roman" w:hAnsi="Times New Roman" w:cs="Times New Roman"/>
        </w:rPr>
        <w:t>Use the port names based on the picture shown below. Write a testbench code to verify your design.</w:t>
      </w:r>
    </w:p>
    <w:p w14:paraId="0A05DAFB" w14:textId="77777777" w:rsidR="0094500D" w:rsidRDefault="0094500D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0"/>
        </w:rPr>
      </w:pPr>
    </w:p>
    <w:p w14:paraId="6A56363D" w14:textId="175554C7" w:rsidR="002940C0" w:rsidRDefault="0094500D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  <w:r>
        <w:rPr>
          <w:noProof/>
        </w:rPr>
        <w:drawing>
          <wp:inline distT="0" distB="0" distL="0" distR="0" wp14:anchorId="299DDAFE" wp14:editId="030C665D">
            <wp:extent cx="5943600" cy="2159000"/>
            <wp:effectExtent l="0" t="0" r="0" b="0"/>
            <wp:docPr id="4" name="Content Placeholder 3" descr="1.png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 descr="1.png"/>
                    <pic:cNvPicPr>
                      <a:picLocks noGrp="1"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40C0" w:rsidRPr="002940C0">
        <w:rPr>
          <w:rFonts w:ascii="Times New Roman" w:eastAsia="Times New Roman" w:hAnsi="Times New Roman" w:cs="Times New Roman"/>
          <w:b/>
          <w:szCs w:val="20"/>
        </w:rPr>
        <w:br/>
      </w:r>
    </w:p>
    <w:p w14:paraId="4A4D0926" w14:textId="0A115921" w:rsidR="0094500D" w:rsidRDefault="0094500D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t xml:space="preserve">Part </w:t>
      </w:r>
      <w:r>
        <w:rPr>
          <w:rFonts w:ascii="Times New Roman" w:eastAsia="Times New Roman" w:hAnsi="Times New Roman" w:cs="Times New Roman"/>
          <w:b/>
          <w:szCs w:val="20"/>
        </w:rPr>
        <w:t>B: Full Adder</w:t>
      </w:r>
    </w:p>
    <w:p w14:paraId="340AA9C0" w14:textId="3EC24B29" w:rsidR="0094500D" w:rsidRDefault="0094500D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Using the half adder designed in Part A implement a 1-bit full adder circuit. Verify your design by writing a testbench code</w:t>
      </w:r>
    </w:p>
    <w:p w14:paraId="695D13DF" w14:textId="0372E380" w:rsidR="0094500D" w:rsidRPr="002940C0" w:rsidRDefault="0094500D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 w:rsidRPr="0094500D">
        <w:rPr>
          <w:rFonts w:ascii="Times New Roman" w:eastAsia="Times New Roman" w:hAnsi="Times New Roman" w:cs="Times New Roman"/>
          <w:noProof/>
          <w:szCs w:val="20"/>
        </w:rPr>
        <w:drawing>
          <wp:inline distT="0" distB="0" distL="0" distR="0" wp14:anchorId="698E4531" wp14:editId="120162A3">
            <wp:extent cx="5786372" cy="1582598"/>
            <wp:effectExtent l="0" t="0" r="5080" b="0"/>
            <wp:docPr id="1" name="Picture 2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Grp="1"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372" cy="15825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A21755" w14:textId="3ECA33FE" w:rsidR="0094500D" w:rsidRDefault="0094500D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063FF78B" w14:textId="5B420C78" w:rsidR="0094500D" w:rsidRDefault="0094500D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t xml:space="preserve">Part </w:t>
      </w:r>
      <w:r>
        <w:rPr>
          <w:rFonts w:ascii="Times New Roman" w:eastAsia="Times New Roman" w:hAnsi="Times New Roman" w:cs="Times New Roman"/>
          <w:b/>
          <w:szCs w:val="20"/>
        </w:rPr>
        <w:t>C: 4-Bit Ripple Carry Adder</w:t>
      </w:r>
    </w:p>
    <w:p w14:paraId="34A5D01A" w14:textId="6E74B1E5" w:rsidR="0094500D" w:rsidRDefault="0094500D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Using the </w:t>
      </w:r>
      <w:r w:rsidR="007949A4">
        <w:rPr>
          <w:rFonts w:ascii="Times New Roman" w:eastAsia="Times New Roman" w:hAnsi="Times New Roman" w:cs="Times New Roman"/>
          <w:szCs w:val="20"/>
        </w:rPr>
        <w:t xml:space="preserve">Full Adder designed in Part B create a 4-bit ripple carry adder. </w:t>
      </w:r>
    </w:p>
    <w:p w14:paraId="0DD98A2B" w14:textId="54BA958D" w:rsidR="007949A4" w:rsidRDefault="007949A4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 w:rsidRPr="007949A4">
        <w:rPr>
          <w:rFonts w:ascii="Times New Roman" w:eastAsia="Times New Roman" w:hAnsi="Times New Roman" w:cs="Times New Roman"/>
          <w:noProof/>
          <w:szCs w:val="20"/>
        </w:rPr>
        <w:lastRenderedPageBreak/>
        <w:drawing>
          <wp:inline distT="0" distB="0" distL="0" distR="0" wp14:anchorId="15083338" wp14:editId="19675C86">
            <wp:extent cx="5943600" cy="1998980"/>
            <wp:effectExtent l="0" t="0" r="0" b="1270"/>
            <wp:docPr id="92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32101" b="5105"/>
                    <a:stretch/>
                  </pic:blipFill>
                  <pic:spPr bwMode="auto">
                    <a:xfrm>
                      <a:off x="0" y="0"/>
                      <a:ext cx="5943600" cy="19989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98B4220" w14:textId="77777777" w:rsidR="007949A4" w:rsidRPr="0094500D" w:rsidRDefault="007949A4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</w:p>
    <w:p w14:paraId="6E3977C7" w14:textId="6914815A" w:rsidR="0094500D" w:rsidRDefault="0094500D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086BA91E" w14:textId="77777777" w:rsidR="00BD5A43" w:rsidRPr="002940C0" w:rsidRDefault="00BD5A43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_____________________________________________________________________________________</w:t>
      </w:r>
    </w:p>
    <w:p w14:paraId="2543956E" w14:textId="77777777" w:rsidR="00485DCF" w:rsidRPr="00485DCF" w:rsidRDefault="00485DCF" w:rsidP="00485DCF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2CC852E9" w14:textId="60FBB363" w:rsidR="00DA646E" w:rsidRDefault="00CC1F40" w:rsidP="00CC1F40">
      <w:pPr>
        <w:jc w:val="center"/>
        <w:rPr>
          <w:color w:val="FF0000"/>
        </w:rPr>
      </w:pPr>
      <w:r>
        <w:rPr>
          <w:color w:val="FF0000"/>
        </w:rPr>
        <w:t>Write your answers from here.</w:t>
      </w:r>
    </w:p>
    <w:p w14:paraId="1AD1B6C5" w14:textId="77777777" w:rsidR="008C151C" w:rsidRPr="008C151C" w:rsidRDefault="008C151C" w:rsidP="008C151C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0"/>
        </w:rPr>
      </w:pPr>
      <w:r w:rsidRPr="008C151C">
        <w:rPr>
          <w:rFonts w:ascii="Times New Roman" w:eastAsia="Times New Roman" w:hAnsi="Times New Roman" w:cs="Times New Roman"/>
          <w:b/>
          <w:sz w:val="28"/>
          <w:szCs w:val="20"/>
        </w:rPr>
        <w:t>Brandon Hoang</w:t>
      </w:r>
    </w:p>
    <w:p w14:paraId="7A5D717D" w14:textId="6DD7C503" w:rsidR="008C151C" w:rsidRDefault="008C151C" w:rsidP="008C151C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0"/>
        </w:rPr>
      </w:pPr>
      <w:r w:rsidRPr="008C151C">
        <w:rPr>
          <w:rFonts w:ascii="Times New Roman" w:eastAsia="Times New Roman" w:hAnsi="Times New Roman" w:cs="Times New Roman"/>
          <w:b/>
          <w:sz w:val="28"/>
          <w:szCs w:val="20"/>
        </w:rPr>
        <w:t>889874731</w:t>
      </w:r>
    </w:p>
    <w:p w14:paraId="09AE06FE" w14:textId="77777777" w:rsidR="008C151C" w:rsidRPr="008C151C" w:rsidRDefault="008C151C" w:rsidP="008C151C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0"/>
        </w:rPr>
      </w:pPr>
    </w:p>
    <w:p w14:paraId="331DD719" w14:textId="74BA8943" w:rsidR="008C151C" w:rsidRDefault="008C151C" w:rsidP="008C151C">
      <w:pPr>
        <w:spacing w:after="0" w:line="240" w:lineRule="auto"/>
      </w:pPr>
      <w:proofErr w:type="spellStart"/>
      <w:r>
        <w:t>Half_Adder</w:t>
      </w:r>
      <w:proofErr w:type="spellEnd"/>
      <w:r>
        <w:t>:</w:t>
      </w:r>
    </w:p>
    <w:p w14:paraId="1E8CD385" w14:textId="77777777" w:rsidR="008C151C" w:rsidRDefault="008C151C" w:rsidP="008C151C">
      <w:pPr>
        <w:spacing w:after="0" w:line="240" w:lineRule="auto"/>
      </w:pPr>
      <w:proofErr w:type="gramStart"/>
      <w:r>
        <w:t>module</w:t>
      </w:r>
      <w:proofErr w:type="gramEnd"/>
      <w:r>
        <w:t xml:space="preserve"> </w:t>
      </w:r>
      <w:proofErr w:type="spellStart"/>
      <w:r>
        <w:t>Half_Adder</w:t>
      </w:r>
      <w:proofErr w:type="spellEnd"/>
      <w:r>
        <w:t>(</w:t>
      </w:r>
      <w:proofErr w:type="spellStart"/>
      <w:r>
        <w:t>a,b,s,c</w:t>
      </w:r>
      <w:proofErr w:type="spellEnd"/>
      <w:r>
        <w:t>);</w:t>
      </w:r>
    </w:p>
    <w:p w14:paraId="1B9B6617" w14:textId="77777777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input</w:t>
      </w:r>
      <w:proofErr w:type="gramEnd"/>
      <w:r>
        <w:t xml:space="preserve"> </w:t>
      </w:r>
      <w:proofErr w:type="spellStart"/>
      <w:r>
        <w:t>a,b</w:t>
      </w:r>
      <w:proofErr w:type="spellEnd"/>
      <w:r>
        <w:t>;</w:t>
      </w:r>
    </w:p>
    <w:p w14:paraId="5B7F4E82" w14:textId="0AE34E6D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output</w:t>
      </w:r>
      <w:proofErr w:type="gramEnd"/>
      <w:r>
        <w:t xml:space="preserve"> </w:t>
      </w:r>
      <w:proofErr w:type="spellStart"/>
      <w:r>
        <w:t>s,c</w:t>
      </w:r>
      <w:proofErr w:type="spellEnd"/>
      <w:r>
        <w:t>;</w:t>
      </w:r>
    </w:p>
    <w:p w14:paraId="3DF3BED9" w14:textId="77777777" w:rsidR="008C151C" w:rsidRDefault="008C151C" w:rsidP="008C151C">
      <w:pPr>
        <w:spacing w:after="0" w:line="240" w:lineRule="auto"/>
      </w:pPr>
      <w:r>
        <w:t xml:space="preserve">    </w:t>
      </w:r>
      <w:proofErr w:type="spellStart"/>
      <w:proofErr w:type="gramStart"/>
      <w:r>
        <w:t>xor</w:t>
      </w:r>
      <w:proofErr w:type="spellEnd"/>
      <w:proofErr w:type="gramEnd"/>
      <w:r>
        <w:t xml:space="preserve"> (</w:t>
      </w:r>
      <w:proofErr w:type="spellStart"/>
      <w:r>
        <w:t>s,a,b</w:t>
      </w:r>
      <w:proofErr w:type="spellEnd"/>
      <w:r>
        <w:t>);</w:t>
      </w:r>
    </w:p>
    <w:p w14:paraId="1B4A9077" w14:textId="23303162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and</w:t>
      </w:r>
      <w:proofErr w:type="gramEnd"/>
      <w:r>
        <w:t xml:space="preserve"> (</w:t>
      </w:r>
      <w:proofErr w:type="spellStart"/>
      <w:r>
        <w:t>c,a,b</w:t>
      </w:r>
      <w:proofErr w:type="spellEnd"/>
      <w:r>
        <w:t>);</w:t>
      </w:r>
    </w:p>
    <w:p w14:paraId="3330B611" w14:textId="4D446C8F" w:rsidR="008C151C" w:rsidRDefault="008C151C" w:rsidP="008C151C">
      <w:pPr>
        <w:spacing w:after="0" w:line="240" w:lineRule="auto"/>
      </w:pPr>
      <w:proofErr w:type="spellStart"/>
      <w:proofErr w:type="gramStart"/>
      <w:r>
        <w:t>endmodule</w:t>
      </w:r>
      <w:proofErr w:type="spellEnd"/>
      <w:proofErr w:type="gramEnd"/>
    </w:p>
    <w:p w14:paraId="5505964B" w14:textId="24D8A91E" w:rsidR="008C151C" w:rsidRDefault="008C151C" w:rsidP="008C151C">
      <w:pPr>
        <w:spacing w:after="0" w:line="240" w:lineRule="auto"/>
      </w:pPr>
      <w:r>
        <w:t>Test Bench HA:</w:t>
      </w:r>
    </w:p>
    <w:p w14:paraId="29024225" w14:textId="77777777" w:rsidR="008C151C" w:rsidRDefault="008C151C" w:rsidP="008C151C">
      <w:pPr>
        <w:spacing w:after="0" w:line="240" w:lineRule="auto"/>
      </w:pPr>
      <w:proofErr w:type="gramStart"/>
      <w:r>
        <w:t>module</w:t>
      </w:r>
      <w:proofErr w:type="gramEnd"/>
      <w:r>
        <w:t xml:space="preserve"> </w:t>
      </w:r>
      <w:proofErr w:type="spellStart"/>
      <w:r>
        <w:t>Half_Adder_Half_Adder_tb_v_tf</w:t>
      </w:r>
      <w:proofErr w:type="spellEnd"/>
      <w:r>
        <w:t>();</w:t>
      </w:r>
    </w:p>
    <w:p w14:paraId="56B05131" w14:textId="77777777" w:rsidR="008C151C" w:rsidRDefault="008C151C" w:rsidP="008C151C">
      <w:pPr>
        <w:spacing w:after="0" w:line="240" w:lineRule="auto"/>
      </w:pPr>
    </w:p>
    <w:p w14:paraId="4527B724" w14:textId="77777777" w:rsidR="008C151C" w:rsidRDefault="008C151C" w:rsidP="008C151C">
      <w:pPr>
        <w:spacing w:after="0" w:line="240" w:lineRule="auto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a;</w:t>
      </w:r>
    </w:p>
    <w:p w14:paraId="1FA9C0F6" w14:textId="77777777" w:rsidR="008C151C" w:rsidRDefault="008C151C" w:rsidP="008C151C">
      <w:pPr>
        <w:spacing w:after="0" w:line="240" w:lineRule="auto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b;</w:t>
      </w:r>
    </w:p>
    <w:p w14:paraId="4E5C71E3" w14:textId="77777777" w:rsidR="008C151C" w:rsidRDefault="008C151C" w:rsidP="008C151C">
      <w:pPr>
        <w:spacing w:after="0" w:line="240" w:lineRule="auto"/>
      </w:pPr>
    </w:p>
    <w:p w14:paraId="4B89E71C" w14:textId="77777777" w:rsidR="008C151C" w:rsidRDefault="008C151C" w:rsidP="008C151C">
      <w:pPr>
        <w:spacing w:after="0" w:line="240" w:lineRule="auto"/>
      </w:pPr>
    </w:p>
    <w:p w14:paraId="0473E841" w14:textId="77777777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wire</w:t>
      </w:r>
      <w:proofErr w:type="gramEnd"/>
      <w:r>
        <w:t xml:space="preserve"> s;</w:t>
      </w:r>
    </w:p>
    <w:p w14:paraId="6DA1B93D" w14:textId="77777777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wire</w:t>
      </w:r>
      <w:proofErr w:type="gramEnd"/>
      <w:r>
        <w:t xml:space="preserve"> c;</w:t>
      </w:r>
    </w:p>
    <w:p w14:paraId="704C38C4" w14:textId="77777777" w:rsidR="008C151C" w:rsidRDefault="008C151C" w:rsidP="008C151C">
      <w:pPr>
        <w:spacing w:after="0" w:line="240" w:lineRule="auto"/>
      </w:pPr>
    </w:p>
    <w:p w14:paraId="372AAEB7" w14:textId="77777777" w:rsidR="008C151C" w:rsidRDefault="008C151C" w:rsidP="008C151C">
      <w:pPr>
        <w:spacing w:after="0" w:line="240" w:lineRule="auto"/>
      </w:pPr>
    </w:p>
    <w:p w14:paraId="7B7D7187" w14:textId="77777777" w:rsidR="008C151C" w:rsidRDefault="008C151C" w:rsidP="008C151C">
      <w:pPr>
        <w:spacing w:after="0" w:line="240" w:lineRule="auto"/>
      </w:pPr>
    </w:p>
    <w:p w14:paraId="16793A16" w14:textId="77777777" w:rsidR="008C151C" w:rsidRDefault="008C151C" w:rsidP="008C151C">
      <w:pPr>
        <w:spacing w:after="0" w:line="240" w:lineRule="auto"/>
      </w:pPr>
      <w:r>
        <w:t xml:space="preserve">    </w:t>
      </w:r>
      <w:proofErr w:type="spellStart"/>
      <w:r>
        <w:t>Half_Adder</w:t>
      </w:r>
      <w:proofErr w:type="spellEnd"/>
      <w:r>
        <w:t xml:space="preserve"> </w:t>
      </w:r>
      <w:proofErr w:type="spellStart"/>
      <w:proofErr w:type="gramStart"/>
      <w:r>
        <w:t>uut</w:t>
      </w:r>
      <w:proofErr w:type="spellEnd"/>
      <w:r>
        <w:t>(</w:t>
      </w:r>
      <w:proofErr w:type="gramEnd"/>
    </w:p>
    <w:p w14:paraId="43B62327" w14:textId="77777777" w:rsidR="008C151C" w:rsidRDefault="008C151C" w:rsidP="008C151C">
      <w:pPr>
        <w:spacing w:after="0" w:line="240" w:lineRule="auto"/>
      </w:pPr>
      <w:r>
        <w:t xml:space="preserve">        .</w:t>
      </w:r>
      <w:proofErr w:type="gramStart"/>
      <w:r>
        <w:t>a(</w:t>
      </w:r>
      <w:proofErr w:type="gramEnd"/>
      <w:r>
        <w:t xml:space="preserve">a), </w:t>
      </w:r>
    </w:p>
    <w:p w14:paraId="3D6F5BBF" w14:textId="77777777" w:rsidR="008C151C" w:rsidRDefault="008C151C" w:rsidP="008C151C">
      <w:pPr>
        <w:spacing w:after="0" w:line="240" w:lineRule="auto"/>
      </w:pPr>
      <w:r>
        <w:t xml:space="preserve">        .</w:t>
      </w:r>
      <w:proofErr w:type="gramStart"/>
      <w:r>
        <w:t>b(</w:t>
      </w:r>
      <w:proofErr w:type="gramEnd"/>
      <w:r>
        <w:t xml:space="preserve">b), </w:t>
      </w:r>
    </w:p>
    <w:p w14:paraId="741F7A49" w14:textId="77777777" w:rsidR="008C151C" w:rsidRDefault="008C151C" w:rsidP="008C151C">
      <w:pPr>
        <w:spacing w:after="0" w:line="240" w:lineRule="auto"/>
      </w:pPr>
      <w:r>
        <w:t xml:space="preserve">        .s(s), </w:t>
      </w:r>
    </w:p>
    <w:p w14:paraId="76A342CB" w14:textId="77777777" w:rsidR="008C151C" w:rsidRDefault="008C151C" w:rsidP="008C151C">
      <w:pPr>
        <w:spacing w:after="0" w:line="240" w:lineRule="auto"/>
      </w:pPr>
      <w:r>
        <w:t xml:space="preserve">        .c(c)</w:t>
      </w:r>
    </w:p>
    <w:p w14:paraId="704664BF" w14:textId="77777777" w:rsidR="008C151C" w:rsidRDefault="008C151C" w:rsidP="008C151C">
      <w:pPr>
        <w:spacing w:after="0" w:line="240" w:lineRule="auto"/>
      </w:pPr>
      <w:r>
        <w:t xml:space="preserve">        );</w:t>
      </w:r>
    </w:p>
    <w:p w14:paraId="5793EF18" w14:textId="77777777" w:rsidR="008C151C" w:rsidRDefault="008C151C" w:rsidP="008C151C">
      <w:pPr>
        <w:spacing w:after="0" w:line="240" w:lineRule="auto"/>
      </w:pPr>
    </w:p>
    <w:p w14:paraId="6148415C" w14:textId="77777777" w:rsidR="008C151C" w:rsidRDefault="008C151C" w:rsidP="008C151C">
      <w:pPr>
        <w:spacing w:after="0" w:line="240" w:lineRule="auto"/>
      </w:pPr>
      <w:r>
        <w:t xml:space="preserve">        </w:t>
      </w:r>
      <w:proofErr w:type="gramStart"/>
      <w:r>
        <w:t>initial</w:t>
      </w:r>
      <w:proofErr w:type="gramEnd"/>
      <w:r>
        <w:t xml:space="preserve"> begin</w:t>
      </w:r>
    </w:p>
    <w:p w14:paraId="2C0057DD" w14:textId="77777777" w:rsidR="008C151C" w:rsidRDefault="008C151C" w:rsidP="008C151C">
      <w:pPr>
        <w:spacing w:after="0" w:line="240" w:lineRule="auto"/>
      </w:pPr>
      <w:r>
        <w:t xml:space="preserve">            a = 0;</w:t>
      </w:r>
    </w:p>
    <w:p w14:paraId="24379347" w14:textId="77777777" w:rsidR="008C151C" w:rsidRDefault="008C151C" w:rsidP="008C151C">
      <w:pPr>
        <w:spacing w:after="0" w:line="240" w:lineRule="auto"/>
      </w:pPr>
      <w:r>
        <w:t xml:space="preserve">            b = 0;</w:t>
      </w:r>
    </w:p>
    <w:p w14:paraId="0319C40B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#100;</w:t>
      </w:r>
    </w:p>
    <w:p w14:paraId="0E8284C9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a = 0;</w:t>
      </w:r>
    </w:p>
    <w:p w14:paraId="402CBBA2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b = 1;</w:t>
      </w:r>
    </w:p>
    <w:p w14:paraId="0F271191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#100;</w:t>
      </w:r>
    </w:p>
    <w:p w14:paraId="68D9A7BD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a = 1;</w:t>
      </w:r>
    </w:p>
    <w:p w14:paraId="0104E31E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b = 0;</w:t>
      </w:r>
    </w:p>
    <w:p w14:paraId="3389A721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#100;</w:t>
      </w:r>
    </w:p>
    <w:p w14:paraId="42DD5D6E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a = 1;</w:t>
      </w:r>
    </w:p>
    <w:p w14:paraId="41560C08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b = 1;</w:t>
      </w:r>
    </w:p>
    <w:p w14:paraId="1D186095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#100;</w:t>
      </w:r>
    </w:p>
    <w:p w14:paraId="4B3DE728" w14:textId="77777777" w:rsidR="008C151C" w:rsidRDefault="008C151C" w:rsidP="008C151C">
      <w:pPr>
        <w:spacing w:after="0" w:line="240" w:lineRule="auto"/>
      </w:pPr>
      <w:r>
        <w:t xml:space="preserve">        </w:t>
      </w:r>
      <w:proofErr w:type="gramStart"/>
      <w:r>
        <w:t>end</w:t>
      </w:r>
      <w:proofErr w:type="gramEnd"/>
    </w:p>
    <w:p w14:paraId="20D9B7C2" w14:textId="77777777" w:rsidR="008C151C" w:rsidRDefault="008C151C" w:rsidP="008C151C">
      <w:pPr>
        <w:spacing w:after="0" w:line="240" w:lineRule="auto"/>
      </w:pPr>
    </w:p>
    <w:p w14:paraId="5B6B593A" w14:textId="77777777" w:rsidR="008C151C" w:rsidRDefault="008C151C" w:rsidP="008C151C">
      <w:pPr>
        <w:spacing w:after="0" w:line="240" w:lineRule="auto"/>
      </w:pPr>
      <w:r>
        <w:t xml:space="preserve"> </w:t>
      </w:r>
    </w:p>
    <w:p w14:paraId="404AF869" w14:textId="77777777" w:rsidR="008C151C" w:rsidRDefault="008C151C" w:rsidP="008C151C">
      <w:pPr>
        <w:spacing w:after="0" w:line="240" w:lineRule="auto"/>
      </w:pPr>
    </w:p>
    <w:p w14:paraId="1728B508" w14:textId="77777777" w:rsidR="008C151C" w:rsidRDefault="008C151C" w:rsidP="008C151C">
      <w:pPr>
        <w:spacing w:after="0" w:line="240" w:lineRule="auto"/>
      </w:pPr>
    </w:p>
    <w:p w14:paraId="26DCA7B6" w14:textId="39F16968" w:rsidR="008C151C" w:rsidRDefault="008C151C" w:rsidP="008C151C">
      <w:pPr>
        <w:spacing w:after="0" w:line="240" w:lineRule="auto"/>
      </w:pPr>
      <w:proofErr w:type="spellStart"/>
      <w:proofErr w:type="gramStart"/>
      <w:r>
        <w:t>endmodule</w:t>
      </w:r>
      <w:proofErr w:type="spellEnd"/>
      <w:proofErr w:type="gramEnd"/>
    </w:p>
    <w:p w14:paraId="7D658794" w14:textId="3B0F3FF0" w:rsidR="008C151C" w:rsidRDefault="008C151C" w:rsidP="008C151C">
      <w:pPr>
        <w:spacing w:after="0" w:line="240" w:lineRule="auto"/>
      </w:pPr>
    </w:p>
    <w:p w14:paraId="5314A7BD" w14:textId="446EBB51" w:rsidR="008C151C" w:rsidRDefault="008C151C" w:rsidP="008C151C">
      <w:pPr>
        <w:spacing w:after="0" w:line="240" w:lineRule="auto"/>
      </w:pPr>
      <w:proofErr w:type="spellStart"/>
      <w:r>
        <w:t>Full_Adder</w:t>
      </w:r>
      <w:proofErr w:type="spellEnd"/>
      <w:r>
        <w:t>:</w:t>
      </w:r>
    </w:p>
    <w:p w14:paraId="5D12219E" w14:textId="77777777" w:rsidR="008C151C" w:rsidRDefault="008C151C" w:rsidP="008C151C">
      <w:pPr>
        <w:spacing w:after="0" w:line="240" w:lineRule="auto"/>
      </w:pPr>
      <w:proofErr w:type="gramStart"/>
      <w:r>
        <w:t>module</w:t>
      </w:r>
      <w:proofErr w:type="gramEnd"/>
      <w:r>
        <w:t xml:space="preserve"> </w:t>
      </w:r>
      <w:proofErr w:type="spellStart"/>
      <w:r>
        <w:t>Full_Adder</w:t>
      </w:r>
      <w:proofErr w:type="spellEnd"/>
      <w:r>
        <w:t>(</w:t>
      </w:r>
      <w:proofErr w:type="spellStart"/>
      <w:r>
        <w:t>A,B,Cin,Sum,Cout</w:t>
      </w:r>
      <w:proofErr w:type="spellEnd"/>
      <w:r>
        <w:t>);</w:t>
      </w:r>
    </w:p>
    <w:p w14:paraId="1BA0A12A" w14:textId="77777777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input</w:t>
      </w:r>
      <w:proofErr w:type="gramEnd"/>
      <w:r>
        <w:t xml:space="preserve"> </w:t>
      </w:r>
      <w:proofErr w:type="spellStart"/>
      <w:r>
        <w:t>A,B,Cin</w:t>
      </w:r>
      <w:proofErr w:type="spellEnd"/>
      <w:r>
        <w:t>;</w:t>
      </w:r>
    </w:p>
    <w:p w14:paraId="7C5377E9" w14:textId="77777777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output</w:t>
      </w:r>
      <w:proofErr w:type="gramEnd"/>
      <w:r>
        <w:t xml:space="preserve"> </w:t>
      </w:r>
      <w:proofErr w:type="spellStart"/>
      <w:r>
        <w:t>Sum,Cout</w:t>
      </w:r>
      <w:proofErr w:type="spellEnd"/>
      <w:r>
        <w:t>;</w:t>
      </w:r>
    </w:p>
    <w:p w14:paraId="292C1391" w14:textId="77777777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wire</w:t>
      </w:r>
      <w:proofErr w:type="gramEnd"/>
      <w:r>
        <w:t xml:space="preserve"> Int1, Int2, Int3;</w:t>
      </w:r>
    </w:p>
    <w:p w14:paraId="1AF76723" w14:textId="77777777" w:rsidR="008C151C" w:rsidRDefault="008C151C" w:rsidP="008C151C">
      <w:pPr>
        <w:spacing w:after="0" w:line="240" w:lineRule="auto"/>
      </w:pPr>
    </w:p>
    <w:p w14:paraId="203C6BCE" w14:textId="77777777" w:rsidR="008C151C" w:rsidRDefault="008C151C" w:rsidP="008C151C">
      <w:pPr>
        <w:spacing w:after="0" w:line="240" w:lineRule="auto"/>
      </w:pPr>
      <w:r>
        <w:t xml:space="preserve">    </w:t>
      </w:r>
      <w:proofErr w:type="spellStart"/>
      <w:r>
        <w:t>Half_Adder</w:t>
      </w:r>
      <w:proofErr w:type="spellEnd"/>
      <w:r>
        <w:t xml:space="preserve"> </w:t>
      </w:r>
      <w:proofErr w:type="gramStart"/>
      <w:r>
        <w:t>HA1(</w:t>
      </w:r>
      <w:proofErr w:type="gramEnd"/>
      <w:r>
        <w:t>A,B, Int1, Int2) ;</w:t>
      </w:r>
    </w:p>
    <w:p w14:paraId="49007941" w14:textId="77777777" w:rsidR="008C151C" w:rsidRDefault="008C151C" w:rsidP="008C151C">
      <w:pPr>
        <w:spacing w:after="0" w:line="240" w:lineRule="auto"/>
      </w:pPr>
      <w:r>
        <w:t xml:space="preserve">    </w:t>
      </w:r>
      <w:proofErr w:type="spellStart"/>
      <w:r>
        <w:t>Half_Adder</w:t>
      </w:r>
      <w:proofErr w:type="spellEnd"/>
      <w:r>
        <w:t xml:space="preserve"> HA2 (Int1, </w:t>
      </w:r>
      <w:proofErr w:type="spellStart"/>
      <w:r>
        <w:t>Cin</w:t>
      </w:r>
      <w:proofErr w:type="spellEnd"/>
      <w:r>
        <w:t xml:space="preserve">, Sum, </w:t>
      </w:r>
      <w:proofErr w:type="gramStart"/>
      <w:r>
        <w:t>Int3 )</w:t>
      </w:r>
      <w:proofErr w:type="gramEnd"/>
      <w:r>
        <w:t>;</w:t>
      </w:r>
    </w:p>
    <w:p w14:paraId="32388E07" w14:textId="77777777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or</w:t>
      </w:r>
      <w:proofErr w:type="gramEnd"/>
      <w:r>
        <w:t xml:space="preserve"> (</w:t>
      </w:r>
      <w:proofErr w:type="spellStart"/>
      <w:r>
        <w:t>Cout</w:t>
      </w:r>
      <w:proofErr w:type="spellEnd"/>
      <w:r>
        <w:t>, Int3, Int2</w:t>
      </w:r>
      <w:r>
        <w:tab/>
        <w:t>);</w:t>
      </w:r>
    </w:p>
    <w:p w14:paraId="6714DBDA" w14:textId="1E3F27A9" w:rsidR="008C151C" w:rsidRDefault="008C151C" w:rsidP="008C151C">
      <w:pPr>
        <w:spacing w:after="0" w:line="240" w:lineRule="auto"/>
      </w:pPr>
      <w:proofErr w:type="spellStart"/>
      <w:proofErr w:type="gramStart"/>
      <w:r>
        <w:t>endmodule</w:t>
      </w:r>
      <w:proofErr w:type="spellEnd"/>
      <w:proofErr w:type="gramEnd"/>
    </w:p>
    <w:p w14:paraId="3E16A96E" w14:textId="30A3CB30" w:rsidR="008C151C" w:rsidRDefault="008C151C" w:rsidP="008C151C">
      <w:pPr>
        <w:spacing w:after="0" w:line="240" w:lineRule="auto"/>
      </w:pPr>
    </w:p>
    <w:p w14:paraId="064C463D" w14:textId="37F26215" w:rsidR="008C151C" w:rsidRDefault="008C151C" w:rsidP="008C151C">
      <w:pPr>
        <w:spacing w:after="0" w:line="240" w:lineRule="auto"/>
      </w:pPr>
      <w:r>
        <w:t>Test Bench FA:</w:t>
      </w:r>
    </w:p>
    <w:p w14:paraId="372F3C92" w14:textId="77777777" w:rsidR="008C151C" w:rsidRDefault="008C151C" w:rsidP="008C151C">
      <w:pPr>
        <w:spacing w:after="0" w:line="240" w:lineRule="auto"/>
      </w:pPr>
      <w:proofErr w:type="gramStart"/>
      <w:r>
        <w:t>module</w:t>
      </w:r>
      <w:proofErr w:type="gramEnd"/>
      <w:r>
        <w:t xml:space="preserve"> </w:t>
      </w:r>
      <w:proofErr w:type="spellStart"/>
      <w:r>
        <w:t>Full_Adder_Full_Adder_tb_v_tf</w:t>
      </w:r>
      <w:proofErr w:type="spellEnd"/>
      <w:r>
        <w:t>();</w:t>
      </w:r>
    </w:p>
    <w:p w14:paraId="2A337F89" w14:textId="77777777" w:rsidR="008C151C" w:rsidRDefault="008C151C" w:rsidP="008C151C">
      <w:pPr>
        <w:spacing w:after="0" w:line="240" w:lineRule="auto"/>
      </w:pPr>
    </w:p>
    <w:p w14:paraId="14B08416" w14:textId="77777777" w:rsidR="008C151C" w:rsidRDefault="008C151C" w:rsidP="008C151C">
      <w:pPr>
        <w:spacing w:after="0" w:line="240" w:lineRule="auto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A;</w:t>
      </w:r>
    </w:p>
    <w:p w14:paraId="52C80740" w14:textId="77777777" w:rsidR="008C151C" w:rsidRDefault="008C151C" w:rsidP="008C151C">
      <w:pPr>
        <w:spacing w:after="0" w:line="240" w:lineRule="auto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B;</w:t>
      </w:r>
    </w:p>
    <w:p w14:paraId="5ECAF21F" w14:textId="77777777" w:rsidR="008C151C" w:rsidRDefault="008C151C" w:rsidP="008C151C">
      <w:pPr>
        <w:spacing w:after="0" w:line="240" w:lineRule="auto"/>
      </w:pPr>
      <w:r>
        <w:t xml:space="preserve">    </w:t>
      </w:r>
      <w:proofErr w:type="spellStart"/>
      <w:proofErr w:type="gramStart"/>
      <w:r>
        <w:t>reg</w:t>
      </w:r>
      <w:proofErr w:type="spellEnd"/>
      <w:proofErr w:type="gramEnd"/>
      <w:r>
        <w:t xml:space="preserve"> </w:t>
      </w:r>
      <w:proofErr w:type="spellStart"/>
      <w:r>
        <w:t>Cin</w:t>
      </w:r>
      <w:proofErr w:type="spellEnd"/>
      <w:r>
        <w:t>;</w:t>
      </w:r>
    </w:p>
    <w:p w14:paraId="2AB7813B" w14:textId="77777777" w:rsidR="008C151C" w:rsidRDefault="008C151C" w:rsidP="008C151C">
      <w:pPr>
        <w:spacing w:after="0" w:line="240" w:lineRule="auto"/>
      </w:pPr>
    </w:p>
    <w:p w14:paraId="5CE57279" w14:textId="77777777" w:rsidR="008C151C" w:rsidRDefault="008C151C" w:rsidP="008C151C">
      <w:pPr>
        <w:spacing w:after="0" w:line="240" w:lineRule="auto"/>
      </w:pPr>
    </w:p>
    <w:p w14:paraId="69657514" w14:textId="77777777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wire</w:t>
      </w:r>
      <w:proofErr w:type="gramEnd"/>
      <w:r>
        <w:t xml:space="preserve"> Sum;</w:t>
      </w:r>
    </w:p>
    <w:p w14:paraId="74497A65" w14:textId="77777777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wire</w:t>
      </w:r>
      <w:proofErr w:type="gramEnd"/>
      <w:r>
        <w:t xml:space="preserve"> </w:t>
      </w:r>
      <w:proofErr w:type="spellStart"/>
      <w:r>
        <w:t>Cout</w:t>
      </w:r>
      <w:proofErr w:type="spellEnd"/>
      <w:r>
        <w:t>;</w:t>
      </w:r>
    </w:p>
    <w:p w14:paraId="34A38206" w14:textId="36CF0B0D" w:rsidR="008C151C" w:rsidRDefault="008C151C" w:rsidP="008C151C">
      <w:pPr>
        <w:spacing w:after="0" w:line="240" w:lineRule="auto"/>
      </w:pPr>
    </w:p>
    <w:p w14:paraId="7FBFFD63" w14:textId="77777777" w:rsidR="008C151C" w:rsidRDefault="008C151C" w:rsidP="008C151C">
      <w:pPr>
        <w:spacing w:after="0" w:line="240" w:lineRule="auto"/>
      </w:pPr>
      <w:r>
        <w:t xml:space="preserve">    </w:t>
      </w:r>
      <w:proofErr w:type="spellStart"/>
      <w:r>
        <w:t>Full_Adder</w:t>
      </w:r>
      <w:proofErr w:type="spellEnd"/>
      <w:r>
        <w:t xml:space="preserve"> </w:t>
      </w:r>
      <w:proofErr w:type="spellStart"/>
      <w:r>
        <w:t>uut</w:t>
      </w:r>
      <w:proofErr w:type="spellEnd"/>
      <w:r>
        <w:t xml:space="preserve"> (</w:t>
      </w:r>
    </w:p>
    <w:p w14:paraId="0368BDAC" w14:textId="77777777" w:rsidR="008C151C" w:rsidRDefault="008C151C" w:rsidP="008C151C">
      <w:pPr>
        <w:spacing w:after="0" w:line="240" w:lineRule="auto"/>
      </w:pPr>
      <w:r>
        <w:t xml:space="preserve">        .</w:t>
      </w:r>
      <w:proofErr w:type="gramStart"/>
      <w:r>
        <w:t>A(</w:t>
      </w:r>
      <w:proofErr w:type="gramEnd"/>
      <w:r>
        <w:t xml:space="preserve">A), </w:t>
      </w:r>
    </w:p>
    <w:p w14:paraId="644128F4" w14:textId="77777777" w:rsidR="008C151C" w:rsidRDefault="008C151C" w:rsidP="008C151C">
      <w:pPr>
        <w:spacing w:after="0" w:line="240" w:lineRule="auto"/>
      </w:pPr>
      <w:r>
        <w:t xml:space="preserve">        .</w:t>
      </w:r>
      <w:proofErr w:type="gramStart"/>
      <w:r>
        <w:t>B(</w:t>
      </w:r>
      <w:proofErr w:type="gramEnd"/>
      <w:r>
        <w:t xml:space="preserve">B), </w:t>
      </w:r>
    </w:p>
    <w:p w14:paraId="32CCFEB2" w14:textId="77777777" w:rsidR="008C151C" w:rsidRDefault="008C151C" w:rsidP="008C151C">
      <w:pPr>
        <w:spacing w:after="0" w:line="240" w:lineRule="auto"/>
      </w:pPr>
      <w:r>
        <w:t xml:space="preserve">        .</w:t>
      </w:r>
      <w:proofErr w:type="spellStart"/>
      <w:proofErr w:type="gramStart"/>
      <w:r>
        <w:t>Cin</w:t>
      </w:r>
      <w:proofErr w:type="spellEnd"/>
      <w:r>
        <w:t>(</w:t>
      </w:r>
      <w:proofErr w:type="spellStart"/>
      <w:proofErr w:type="gramEnd"/>
      <w:r>
        <w:t>Cin</w:t>
      </w:r>
      <w:proofErr w:type="spellEnd"/>
      <w:r>
        <w:t xml:space="preserve">), </w:t>
      </w:r>
    </w:p>
    <w:p w14:paraId="7D53B546" w14:textId="77777777" w:rsidR="008C151C" w:rsidRDefault="008C151C" w:rsidP="008C151C">
      <w:pPr>
        <w:spacing w:after="0" w:line="240" w:lineRule="auto"/>
      </w:pPr>
      <w:r>
        <w:t xml:space="preserve">        .</w:t>
      </w:r>
      <w:proofErr w:type="gramStart"/>
      <w:r>
        <w:t>Sum(</w:t>
      </w:r>
      <w:proofErr w:type="gramEnd"/>
      <w:r>
        <w:t xml:space="preserve">Sum), </w:t>
      </w:r>
    </w:p>
    <w:p w14:paraId="0F5E2AA1" w14:textId="77777777" w:rsidR="008C151C" w:rsidRDefault="008C151C" w:rsidP="008C151C">
      <w:pPr>
        <w:spacing w:after="0" w:line="240" w:lineRule="auto"/>
      </w:pPr>
      <w:r>
        <w:t xml:space="preserve">        .</w:t>
      </w:r>
      <w:proofErr w:type="spellStart"/>
      <w:proofErr w:type="gramStart"/>
      <w:r>
        <w:t>Cout</w:t>
      </w:r>
      <w:proofErr w:type="spellEnd"/>
      <w:r>
        <w:t>(</w:t>
      </w:r>
      <w:proofErr w:type="spellStart"/>
      <w:proofErr w:type="gramEnd"/>
      <w:r>
        <w:t>Cout</w:t>
      </w:r>
      <w:proofErr w:type="spellEnd"/>
      <w:r>
        <w:t>)</w:t>
      </w:r>
    </w:p>
    <w:p w14:paraId="2A96210E" w14:textId="77777777" w:rsidR="008C151C" w:rsidRDefault="008C151C" w:rsidP="008C151C">
      <w:pPr>
        <w:spacing w:after="0" w:line="240" w:lineRule="auto"/>
      </w:pPr>
      <w:r>
        <w:t xml:space="preserve">        );</w:t>
      </w:r>
    </w:p>
    <w:p w14:paraId="5C7EE343" w14:textId="77777777" w:rsidR="008C151C" w:rsidRDefault="008C151C" w:rsidP="008C151C">
      <w:pPr>
        <w:spacing w:after="0" w:line="240" w:lineRule="auto"/>
      </w:pPr>
    </w:p>
    <w:p w14:paraId="0AE15EA1" w14:textId="77777777" w:rsidR="008C151C" w:rsidRDefault="008C151C" w:rsidP="008C151C">
      <w:pPr>
        <w:spacing w:after="0" w:line="240" w:lineRule="auto"/>
      </w:pPr>
      <w:r>
        <w:t xml:space="preserve">        </w:t>
      </w:r>
      <w:proofErr w:type="gramStart"/>
      <w:r>
        <w:t>initial</w:t>
      </w:r>
      <w:proofErr w:type="gramEnd"/>
      <w:r>
        <w:t xml:space="preserve"> begin</w:t>
      </w:r>
    </w:p>
    <w:p w14:paraId="02F7FF70" w14:textId="77777777" w:rsidR="008C151C" w:rsidRDefault="008C151C" w:rsidP="008C151C">
      <w:pPr>
        <w:spacing w:after="0" w:line="240" w:lineRule="auto"/>
      </w:pPr>
      <w:r>
        <w:t xml:space="preserve">            A = 0;</w:t>
      </w:r>
    </w:p>
    <w:p w14:paraId="7F0F20F5" w14:textId="77777777" w:rsidR="008C151C" w:rsidRDefault="008C151C" w:rsidP="008C151C">
      <w:pPr>
        <w:spacing w:after="0" w:line="240" w:lineRule="auto"/>
      </w:pPr>
      <w:r>
        <w:t xml:space="preserve">            B = 0;</w:t>
      </w:r>
    </w:p>
    <w:p w14:paraId="02705CD5" w14:textId="77777777" w:rsidR="008C151C" w:rsidRDefault="008C151C" w:rsidP="008C151C">
      <w:pPr>
        <w:spacing w:after="0" w:line="240" w:lineRule="auto"/>
      </w:pPr>
      <w:r>
        <w:t xml:space="preserve">            </w:t>
      </w:r>
      <w:proofErr w:type="spellStart"/>
      <w:r>
        <w:t>Cin</w:t>
      </w:r>
      <w:proofErr w:type="spellEnd"/>
      <w:r>
        <w:t xml:space="preserve"> = 0;</w:t>
      </w:r>
    </w:p>
    <w:p w14:paraId="2BA60B4E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#100;</w:t>
      </w:r>
    </w:p>
    <w:p w14:paraId="1C0C8476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A = 0;</w:t>
      </w:r>
    </w:p>
    <w:p w14:paraId="2742542C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B = 0;</w:t>
      </w:r>
    </w:p>
    <w:p w14:paraId="36A3E364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</w:t>
      </w:r>
      <w:proofErr w:type="spellStart"/>
      <w:r>
        <w:t>Cin</w:t>
      </w:r>
      <w:proofErr w:type="spellEnd"/>
      <w:r>
        <w:t xml:space="preserve"> = 1;</w:t>
      </w:r>
    </w:p>
    <w:p w14:paraId="48575123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#100;</w:t>
      </w:r>
    </w:p>
    <w:p w14:paraId="58D09570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A = 0;</w:t>
      </w:r>
    </w:p>
    <w:p w14:paraId="5501CED7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B = 1;</w:t>
      </w:r>
    </w:p>
    <w:p w14:paraId="4168F030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</w:t>
      </w:r>
      <w:proofErr w:type="spellStart"/>
      <w:r>
        <w:t>Cin</w:t>
      </w:r>
      <w:proofErr w:type="spellEnd"/>
      <w:r>
        <w:t xml:space="preserve"> = 0;</w:t>
      </w:r>
    </w:p>
    <w:p w14:paraId="71D3325B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#100;</w:t>
      </w:r>
    </w:p>
    <w:p w14:paraId="4E3FD3DB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A = 0;</w:t>
      </w:r>
    </w:p>
    <w:p w14:paraId="01AF49B6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B = 1;</w:t>
      </w:r>
    </w:p>
    <w:p w14:paraId="3CAB73BB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</w:t>
      </w:r>
      <w:proofErr w:type="spellStart"/>
      <w:r>
        <w:t>Cin</w:t>
      </w:r>
      <w:proofErr w:type="spellEnd"/>
      <w:r>
        <w:t xml:space="preserve"> = 1;</w:t>
      </w:r>
    </w:p>
    <w:p w14:paraId="188391A6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#100;</w:t>
      </w:r>
    </w:p>
    <w:p w14:paraId="0A774714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A = 1;</w:t>
      </w:r>
    </w:p>
    <w:p w14:paraId="1CEE7F78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B = 0;</w:t>
      </w:r>
    </w:p>
    <w:p w14:paraId="049CD0BA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</w:t>
      </w:r>
      <w:proofErr w:type="spellStart"/>
      <w:r>
        <w:t>Cin</w:t>
      </w:r>
      <w:proofErr w:type="spellEnd"/>
      <w:r>
        <w:t xml:space="preserve"> = 0;</w:t>
      </w:r>
    </w:p>
    <w:p w14:paraId="0F00108B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#100;</w:t>
      </w:r>
    </w:p>
    <w:p w14:paraId="108754FA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A = 1;</w:t>
      </w:r>
    </w:p>
    <w:p w14:paraId="32D3C24E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B = 0;</w:t>
      </w:r>
    </w:p>
    <w:p w14:paraId="00D1E8C1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</w:t>
      </w:r>
      <w:proofErr w:type="spellStart"/>
      <w:r>
        <w:t>Cin</w:t>
      </w:r>
      <w:proofErr w:type="spellEnd"/>
      <w:r>
        <w:t xml:space="preserve"> = 1;</w:t>
      </w:r>
    </w:p>
    <w:p w14:paraId="0FDAF35B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#100;</w:t>
      </w:r>
    </w:p>
    <w:p w14:paraId="5DB6A939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A = 1;</w:t>
      </w:r>
    </w:p>
    <w:p w14:paraId="4386D9C5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B = 1;</w:t>
      </w:r>
    </w:p>
    <w:p w14:paraId="275D257F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</w:t>
      </w:r>
      <w:proofErr w:type="spellStart"/>
      <w:r>
        <w:t>Cin</w:t>
      </w:r>
      <w:proofErr w:type="spellEnd"/>
      <w:r>
        <w:t xml:space="preserve"> = 0;</w:t>
      </w:r>
    </w:p>
    <w:p w14:paraId="3B744531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#100;</w:t>
      </w:r>
    </w:p>
    <w:p w14:paraId="768F2A49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A = 1;</w:t>
      </w:r>
    </w:p>
    <w:p w14:paraId="6D562947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B = 1;</w:t>
      </w:r>
    </w:p>
    <w:p w14:paraId="1D7A8540" w14:textId="77777777" w:rsidR="008C151C" w:rsidRDefault="008C151C" w:rsidP="008C151C">
      <w:pPr>
        <w:spacing w:after="0" w:line="240" w:lineRule="auto"/>
      </w:pPr>
      <w:r>
        <w:tab/>
      </w:r>
      <w:r>
        <w:tab/>
        <w:t xml:space="preserve">  </w:t>
      </w:r>
      <w:proofErr w:type="spellStart"/>
      <w:r>
        <w:t>Cin</w:t>
      </w:r>
      <w:proofErr w:type="spellEnd"/>
      <w:r>
        <w:t xml:space="preserve"> = 1;</w:t>
      </w:r>
    </w:p>
    <w:p w14:paraId="0056B6DB" w14:textId="77777777" w:rsidR="008C151C" w:rsidRDefault="008C151C" w:rsidP="008C151C">
      <w:pPr>
        <w:spacing w:after="0" w:line="240" w:lineRule="auto"/>
      </w:pPr>
      <w:r>
        <w:t xml:space="preserve">        </w:t>
      </w:r>
      <w:proofErr w:type="gramStart"/>
      <w:r>
        <w:t>end</w:t>
      </w:r>
      <w:proofErr w:type="gramEnd"/>
    </w:p>
    <w:p w14:paraId="65890258" w14:textId="08C98A65" w:rsidR="008C151C" w:rsidRDefault="008C151C" w:rsidP="008C151C">
      <w:pPr>
        <w:spacing w:after="0" w:line="240" w:lineRule="auto"/>
      </w:pPr>
    </w:p>
    <w:p w14:paraId="332DC54B" w14:textId="68A99F89" w:rsidR="008C151C" w:rsidRDefault="008C151C" w:rsidP="008C151C">
      <w:pPr>
        <w:spacing w:after="0" w:line="240" w:lineRule="auto"/>
      </w:pPr>
      <w:proofErr w:type="spellStart"/>
      <w:proofErr w:type="gramStart"/>
      <w:r>
        <w:t>endmodule</w:t>
      </w:r>
      <w:proofErr w:type="spellEnd"/>
      <w:proofErr w:type="gramEnd"/>
    </w:p>
    <w:p w14:paraId="4E5A37CA" w14:textId="761B253C" w:rsidR="008C151C" w:rsidRDefault="008C151C" w:rsidP="008C151C">
      <w:pPr>
        <w:spacing w:after="0" w:line="240" w:lineRule="auto"/>
      </w:pPr>
    </w:p>
    <w:p w14:paraId="0A705B5F" w14:textId="78F1F5D4" w:rsidR="008C151C" w:rsidRDefault="008C151C" w:rsidP="008C151C">
      <w:pPr>
        <w:spacing w:after="0" w:line="240" w:lineRule="auto"/>
      </w:pPr>
      <w:r>
        <w:t>RCA:</w:t>
      </w:r>
    </w:p>
    <w:p w14:paraId="7570C385" w14:textId="0209A8C0" w:rsidR="008C151C" w:rsidRDefault="008C151C" w:rsidP="008C151C">
      <w:pPr>
        <w:spacing w:after="0" w:line="240" w:lineRule="auto"/>
      </w:pPr>
    </w:p>
    <w:p w14:paraId="36D59EF3" w14:textId="77777777" w:rsidR="008C151C" w:rsidRDefault="008C151C" w:rsidP="008C151C">
      <w:pPr>
        <w:spacing w:after="0" w:line="240" w:lineRule="auto"/>
      </w:pPr>
      <w:proofErr w:type="gramStart"/>
      <w:r>
        <w:t>module</w:t>
      </w:r>
      <w:proofErr w:type="gramEnd"/>
      <w:r>
        <w:t xml:space="preserve"> </w:t>
      </w:r>
      <w:proofErr w:type="spellStart"/>
      <w:r>
        <w:t>Four_RCA</w:t>
      </w:r>
      <w:proofErr w:type="spellEnd"/>
      <w:r>
        <w:t>(</w:t>
      </w:r>
      <w:proofErr w:type="spellStart"/>
      <w:r>
        <w:t>A,B,Cin,Sum,Cout</w:t>
      </w:r>
      <w:proofErr w:type="spellEnd"/>
      <w:r>
        <w:t>);</w:t>
      </w:r>
    </w:p>
    <w:p w14:paraId="3C3F974F" w14:textId="77777777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input</w:t>
      </w:r>
      <w:proofErr w:type="gramEnd"/>
      <w:r>
        <w:t xml:space="preserve"> [3:0] A;</w:t>
      </w:r>
    </w:p>
    <w:p w14:paraId="6E9C9307" w14:textId="77777777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input</w:t>
      </w:r>
      <w:proofErr w:type="gramEnd"/>
      <w:r>
        <w:t xml:space="preserve"> [3:0] B;</w:t>
      </w:r>
    </w:p>
    <w:p w14:paraId="07C171E0" w14:textId="77777777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input</w:t>
      </w:r>
      <w:proofErr w:type="gramEnd"/>
      <w:r>
        <w:t xml:space="preserve"> </w:t>
      </w:r>
      <w:proofErr w:type="spellStart"/>
      <w:r>
        <w:t>Cin</w:t>
      </w:r>
      <w:proofErr w:type="spellEnd"/>
      <w:r>
        <w:t>;</w:t>
      </w:r>
    </w:p>
    <w:p w14:paraId="233A5B72" w14:textId="77777777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output</w:t>
      </w:r>
      <w:proofErr w:type="gramEnd"/>
      <w:r>
        <w:t xml:space="preserve"> [3:0] Sum;</w:t>
      </w:r>
    </w:p>
    <w:p w14:paraId="10D2D951" w14:textId="77777777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output</w:t>
      </w:r>
      <w:proofErr w:type="gramEnd"/>
      <w:r>
        <w:t xml:space="preserve"> </w:t>
      </w:r>
      <w:proofErr w:type="spellStart"/>
      <w:r>
        <w:t>Cout</w:t>
      </w:r>
      <w:proofErr w:type="spellEnd"/>
      <w:r>
        <w:t>;</w:t>
      </w:r>
    </w:p>
    <w:p w14:paraId="03E7B50C" w14:textId="77777777" w:rsidR="008C151C" w:rsidRDefault="008C151C" w:rsidP="008C151C">
      <w:pPr>
        <w:spacing w:after="0" w:line="240" w:lineRule="auto"/>
      </w:pPr>
    </w:p>
    <w:p w14:paraId="6B193ECF" w14:textId="77777777" w:rsidR="008C151C" w:rsidRDefault="008C151C" w:rsidP="008C151C">
      <w:pPr>
        <w:spacing w:after="0" w:line="240" w:lineRule="auto"/>
      </w:pPr>
      <w:r>
        <w:t xml:space="preserve">    </w:t>
      </w:r>
      <w:proofErr w:type="gramStart"/>
      <w:r>
        <w:t>wire</w:t>
      </w:r>
      <w:proofErr w:type="gramEnd"/>
      <w:r>
        <w:t xml:space="preserve"> C1,C2,C3;</w:t>
      </w:r>
    </w:p>
    <w:p w14:paraId="428B86E8" w14:textId="77777777" w:rsidR="008C151C" w:rsidRDefault="008C151C" w:rsidP="008C151C">
      <w:pPr>
        <w:spacing w:after="0" w:line="240" w:lineRule="auto"/>
      </w:pPr>
    </w:p>
    <w:p w14:paraId="7DC347EC" w14:textId="77777777" w:rsidR="008C151C" w:rsidRDefault="008C151C" w:rsidP="008C151C">
      <w:pPr>
        <w:spacing w:after="0" w:line="240" w:lineRule="auto"/>
      </w:pPr>
      <w:r>
        <w:t xml:space="preserve">    </w:t>
      </w:r>
      <w:proofErr w:type="spellStart"/>
      <w:r>
        <w:t>Full_Adder</w:t>
      </w:r>
      <w:proofErr w:type="spellEnd"/>
      <w:r>
        <w:t xml:space="preserve"> </w:t>
      </w:r>
      <w:proofErr w:type="gramStart"/>
      <w:r>
        <w:t>FA1(</w:t>
      </w:r>
      <w:proofErr w:type="gramEnd"/>
      <w:r>
        <w:t xml:space="preserve"> A[0], B[0], </w:t>
      </w:r>
      <w:proofErr w:type="spellStart"/>
      <w:r>
        <w:t>Cin</w:t>
      </w:r>
      <w:proofErr w:type="spellEnd"/>
      <w:r>
        <w:t>, Sum[0], C1);</w:t>
      </w:r>
    </w:p>
    <w:p w14:paraId="47AB1A2D" w14:textId="77777777" w:rsidR="008C151C" w:rsidRDefault="008C151C" w:rsidP="008C151C">
      <w:pPr>
        <w:spacing w:after="0" w:line="240" w:lineRule="auto"/>
      </w:pPr>
      <w:r>
        <w:t xml:space="preserve">    </w:t>
      </w:r>
      <w:proofErr w:type="spellStart"/>
      <w:r>
        <w:t>Full_Adder</w:t>
      </w:r>
      <w:proofErr w:type="spellEnd"/>
      <w:r>
        <w:t xml:space="preserve"> </w:t>
      </w:r>
      <w:proofErr w:type="gramStart"/>
      <w:r>
        <w:t>FA2(</w:t>
      </w:r>
      <w:proofErr w:type="gramEnd"/>
      <w:r>
        <w:t xml:space="preserve"> A[1], B[1], C1, Sum[1], C2);</w:t>
      </w:r>
    </w:p>
    <w:p w14:paraId="0A180A7D" w14:textId="77777777" w:rsidR="008C151C" w:rsidRDefault="008C151C" w:rsidP="008C151C">
      <w:pPr>
        <w:spacing w:after="0" w:line="240" w:lineRule="auto"/>
      </w:pPr>
      <w:r>
        <w:t xml:space="preserve">    </w:t>
      </w:r>
      <w:proofErr w:type="spellStart"/>
      <w:r>
        <w:t>Full_Adder</w:t>
      </w:r>
      <w:proofErr w:type="spellEnd"/>
      <w:r>
        <w:t xml:space="preserve"> </w:t>
      </w:r>
      <w:proofErr w:type="gramStart"/>
      <w:r>
        <w:t>FA3(</w:t>
      </w:r>
      <w:proofErr w:type="gramEnd"/>
      <w:r>
        <w:t xml:space="preserve"> A[2], B[2], C2, Sum[2], C3);</w:t>
      </w:r>
    </w:p>
    <w:p w14:paraId="57572497" w14:textId="77777777" w:rsidR="008C151C" w:rsidRDefault="008C151C" w:rsidP="008C151C">
      <w:pPr>
        <w:spacing w:after="0" w:line="240" w:lineRule="auto"/>
      </w:pPr>
      <w:r>
        <w:t xml:space="preserve">    </w:t>
      </w:r>
      <w:proofErr w:type="spellStart"/>
      <w:r>
        <w:t>Full_Adder</w:t>
      </w:r>
      <w:proofErr w:type="spellEnd"/>
      <w:r>
        <w:t xml:space="preserve"> </w:t>
      </w:r>
      <w:proofErr w:type="gramStart"/>
      <w:r>
        <w:t>FA4(</w:t>
      </w:r>
      <w:proofErr w:type="gramEnd"/>
      <w:r>
        <w:t xml:space="preserve"> A[3], B[3], C3, Sum[3], </w:t>
      </w:r>
      <w:proofErr w:type="spellStart"/>
      <w:r>
        <w:t>Cout</w:t>
      </w:r>
      <w:proofErr w:type="spellEnd"/>
      <w:r>
        <w:t xml:space="preserve">); </w:t>
      </w:r>
    </w:p>
    <w:p w14:paraId="4523A420" w14:textId="77777777" w:rsidR="008C151C" w:rsidRDefault="008C151C" w:rsidP="008C151C">
      <w:pPr>
        <w:spacing w:after="0" w:line="240" w:lineRule="auto"/>
      </w:pPr>
    </w:p>
    <w:p w14:paraId="035C2F5A" w14:textId="77777777" w:rsidR="008C151C" w:rsidRDefault="008C151C" w:rsidP="008C151C">
      <w:pPr>
        <w:spacing w:after="0" w:line="240" w:lineRule="auto"/>
      </w:pPr>
    </w:p>
    <w:p w14:paraId="479B82B9" w14:textId="4F57BC19" w:rsidR="008C151C" w:rsidRDefault="008C151C" w:rsidP="008C151C">
      <w:pPr>
        <w:spacing w:after="0" w:line="240" w:lineRule="auto"/>
      </w:pPr>
      <w:proofErr w:type="spellStart"/>
      <w:r>
        <w:t>E</w:t>
      </w:r>
      <w:r>
        <w:t>ndmodule</w:t>
      </w:r>
      <w:proofErr w:type="spellEnd"/>
    </w:p>
    <w:p w14:paraId="27B6078E" w14:textId="73D7FC72" w:rsidR="008C151C" w:rsidRDefault="008C151C" w:rsidP="008C151C">
      <w:pPr>
        <w:spacing w:after="0" w:line="240" w:lineRule="auto"/>
      </w:pPr>
    </w:p>
    <w:p w14:paraId="3FFC9ACC" w14:textId="58CB67D6" w:rsidR="008C151C" w:rsidRDefault="008C151C" w:rsidP="008C151C">
      <w:pPr>
        <w:spacing w:after="0" w:line="240" w:lineRule="auto"/>
      </w:pPr>
    </w:p>
    <w:p w14:paraId="0E5B73E2" w14:textId="3516E648" w:rsidR="008C151C" w:rsidRPr="008C151C" w:rsidRDefault="008C151C" w:rsidP="008C151C">
      <w:pPr>
        <w:spacing w:after="0" w:line="240" w:lineRule="auto"/>
      </w:pPr>
      <w:r>
        <w:t>Half Adder Simulation</w:t>
      </w:r>
    </w:p>
    <w:p w14:paraId="2534E688" w14:textId="4A8D384A" w:rsidR="008C151C" w:rsidRDefault="008C151C" w:rsidP="00CC1F40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4886D756" wp14:editId="00DB1D4A">
            <wp:extent cx="5467350" cy="36086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72938" cy="3612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54A72" w14:textId="09EE6393" w:rsidR="008C151C" w:rsidRPr="008C151C" w:rsidRDefault="008C151C" w:rsidP="008C151C">
      <w:r>
        <w:t>Full Adder Simulation</w:t>
      </w:r>
    </w:p>
    <w:p w14:paraId="778FE1A8" w14:textId="47974D90" w:rsidR="008C151C" w:rsidRPr="00CC1F40" w:rsidRDefault="008C151C" w:rsidP="00CC1F40">
      <w:pPr>
        <w:jc w:val="center"/>
        <w:rPr>
          <w:color w:val="FF0000"/>
        </w:rPr>
      </w:pPr>
      <w:r>
        <w:rPr>
          <w:noProof/>
        </w:rPr>
        <w:drawing>
          <wp:inline distT="0" distB="0" distL="0" distR="0" wp14:anchorId="12877B89" wp14:editId="66A7EAC6">
            <wp:extent cx="5943600" cy="24720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C151C" w:rsidRPr="00CC1F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004774" w14:textId="77777777" w:rsidR="008C151C" w:rsidRDefault="008C151C" w:rsidP="008C151C">
      <w:pPr>
        <w:spacing w:after="0" w:line="240" w:lineRule="auto"/>
      </w:pPr>
      <w:r>
        <w:separator/>
      </w:r>
    </w:p>
  </w:endnote>
  <w:endnote w:type="continuationSeparator" w:id="0">
    <w:p w14:paraId="2CE038F0" w14:textId="77777777" w:rsidR="008C151C" w:rsidRDefault="008C151C" w:rsidP="008C1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08BC0F" w14:textId="77777777" w:rsidR="008C151C" w:rsidRDefault="008C151C" w:rsidP="008C151C">
      <w:pPr>
        <w:spacing w:after="0" w:line="240" w:lineRule="auto"/>
      </w:pPr>
      <w:r>
        <w:separator/>
      </w:r>
    </w:p>
  </w:footnote>
  <w:footnote w:type="continuationSeparator" w:id="0">
    <w:p w14:paraId="3BC674AE" w14:textId="77777777" w:rsidR="008C151C" w:rsidRDefault="008C151C" w:rsidP="008C15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965C1"/>
    <w:multiLevelType w:val="hybridMultilevel"/>
    <w:tmpl w:val="82522CE8"/>
    <w:lvl w:ilvl="0" w:tplc="2392F3F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E4776F2"/>
    <w:multiLevelType w:val="hybridMultilevel"/>
    <w:tmpl w:val="EEEC7C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wNLcwMbc0NzID8pR0lIJTi4sz8/NACkxqAYsX10EsAAAA"/>
  </w:docVars>
  <w:rsids>
    <w:rsidRoot w:val="00485DCF"/>
    <w:rsid w:val="002940C0"/>
    <w:rsid w:val="003777E9"/>
    <w:rsid w:val="00485DCF"/>
    <w:rsid w:val="007949A4"/>
    <w:rsid w:val="008C151C"/>
    <w:rsid w:val="0092502B"/>
    <w:rsid w:val="0094500D"/>
    <w:rsid w:val="009768DD"/>
    <w:rsid w:val="00BD5A43"/>
    <w:rsid w:val="00CC1F40"/>
    <w:rsid w:val="00DA646E"/>
    <w:rsid w:val="00ED2BB5"/>
    <w:rsid w:val="00F0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D7A31"/>
  <w15:chartTrackingRefBased/>
  <w15:docId w15:val="{55C577B3-1EF5-44FA-8D3A-FC7AFEF4B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40C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C15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151C"/>
  </w:style>
  <w:style w:type="paragraph" w:styleId="Footer">
    <w:name w:val="footer"/>
    <w:basedOn w:val="Normal"/>
    <w:link w:val="FooterChar"/>
    <w:uiPriority w:val="99"/>
    <w:unhideWhenUsed/>
    <w:rsid w:val="008C15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15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to, Rakeshkumar</dc:creator>
  <cp:keywords/>
  <dc:description/>
  <cp:lastModifiedBy>ee-student</cp:lastModifiedBy>
  <cp:revision>2</cp:revision>
  <dcterms:created xsi:type="dcterms:W3CDTF">2019-09-11T00:32:00Z</dcterms:created>
  <dcterms:modified xsi:type="dcterms:W3CDTF">2019-09-11T00:32:00Z</dcterms:modified>
</cp:coreProperties>
</file>